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443C47" w14:textId="29916462" w:rsidR="005E7308" w:rsidRPr="00456DF8" w:rsidRDefault="00456DF8" w:rsidP="00605925">
      <w:pPr>
        <w:jc w:val="center"/>
        <w:rPr>
          <w:rFonts w:ascii="Chalkboard" w:hAnsi="Chalkboard"/>
          <w:sz w:val="40"/>
          <w:szCs w:val="40"/>
        </w:rPr>
      </w:pPr>
      <w:bookmarkStart w:id="0" w:name="_GoBack"/>
      <w:bookmarkEnd w:id="0"/>
      <w:r>
        <w:rPr>
          <w:rFonts w:ascii="Chalkboard" w:hAnsi="Chalkboard"/>
          <w:noProof/>
          <w:sz w:val="32"/>
          <w:szCs w:val="32"/>
        </w:rPr>
        <w:drawing>
          <wp:inline distT="0" distB="0" distL="0" distR="0" wp14:anchorId="7D15FD73" wp14:editId="4E508C38">
            <wp:extent cx="727107" cy="1211845"/>
            <wp:effectExtent l="0" t="0" r="0" b="7620"/>
            <wp:docPr id="3" name="Picture 3" descr="Boy with white chefs uniform holding a spo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hef-with-tray-clip-art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107" cy="1211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56DF8">
        <w:rPr>
          <w:rFonts w:ascii="Chalkboard" w:hAnsi="Chalkboard"/>
          <w:sz w:val="40"/>
          <w:szCs w:val="40"/>
        </w:rPr>
        <w:t>Food Palace</w:t>
      </w:r>
    </w:p>
    <w:p w14:paraId="51C93DF1" w14:textId="77777777" w:rsidR="00605925" w:rsidRPr="00456DF8" w:rsidRDefault="00605925" w:rsidP="00605925">
      <w:pPr>
        <w:jc w:val="center"/>
        <w:rPr>
          <w:rFonts w:ascii="Chalkboard" w:hAnsi="Chalkboard"/>
          <w:sz w:val="40"/>
          <w:szCs w:val="40"/>
        </w:rPr>
      </w:pPr>
    </w:p>
    <w:p w14:paraId="305A31B3" w14:textId="17246CF1" w:rsidR="00605925" w:rsidRPr="00456DF8" w:rsidRDefault="00456DF8" w:rsidP="00DD254A">
      <w:pPr>
        <w:jc w:val="center"/>
        <w:rPr>
          <w:rFonts w:ascii="Chalkboard" w:hAnsi="Chalkboard"/>
          <w:sz w:val="40"/>
          <w:szCs w:val="40"/>
        </w:rPr>
      </w:pPr>
      <w:r w:rsidRPr="00456DF8">
        <w:rPr>
          <w:rFonts w:ascii="Chalkboard" w:hAnsi="Chalkboard"/>
          <w:sz w:val="40"/>
          <w:szCs w:val="40"/>
        </w:rPr>
        <w:t>Order</w:t>
      </w:r>
    </w:p>
    <w:p w14:paraId="20E53FBC" w14:textId="3E5453A8" w:rsidR="00605925" w:rsidRPr="00456DF8" w:rsidRDefault="00605925" w:rsidP="00605925">
      <w:pPr>
        <w:jc w:val="center"/>
        <w:rPr>
          <w:rFonts w:ascii="Chalkboard" w:hAnsi="Chalkboard"/>
          <w:sz w:val="40"/>
          <w:szCs w:val="40"/>
        </w:rPr>
      </w:pPr>
      <w:r>
        <w:rPr>
          <w:rFonts w:ascii="Chalkboard" w:hAnsi="Chalkboard"/>
          <w:sz w:val="32"/>
          <w:szCs w:val="32"/>
        </w:rPr>
        <w:br w:type="column"/>
      </w:r>
      <w:r w:rsidR="00456DF8">
        <w:rPr>
          <w:rFonts w:ascii="Chalkboard" w:hAnsi="Chalkboard"/>
          <w:noProof/>
          <w:sz w:val="32"/>
          <w:szCs w:val="32"/>
        </w:rPr>
        <w:drawing>
          <wp:inline distT="0" distB="0" distL="0" distR="0" wp14:anchorId="0BF5EAB1" wp14:editId="2552A2F2">
            <wp:extent cx="736574" cy="1211845"/>
            <wp:effectExtent l="0" t="0" r="6985" b="7620"/>
            <wp:docPr id="4" name="Picture 4" descr="Girls in chefs uniform holding a pan of cook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hef-with-tray-clip-art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6574" cy="1211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56DF8" w:rsidRPr="00456DF8">
        <w:rPr>
          <w:rFonts w:ascii="Chalkboard" w:hAnsi="Chalkboard"/>
          <w:sz w:val="40"/>
          <w:szCs w:val="40"/>
        </w:rPr>
        <w:t>Food Palace</w:t>
      </w:r>
    </w:p>
    <w:p w14:paraId="15CACACB" w14:textId="77777777" w:rsidR="00605925" w:rsidRPr="00456DF8" w:rsidRDefault="00605925" w:rsidP="00605925">
      <w:pPr>
        <w:jc w:val="center"/>
        <w:rPr>
          <w:rFonts w:ascii="Chalkboard" w:hAnsi="Chalkboard"/>
          <w:sz w:val="40"/>
          <w:szCs w:val="40"/>
        </w:rPr>
      </w:pPr>
    </w:p>
    <w:p w14:paraId="1FD289C4" w14:textId="6B74253A" w:rsidR="00605925" w:rsidRPr="00456DF8" w:rsidRDefault="00456DF8" w:rsidP="00DD254A">
      <w:pPr>
        <w:jc w:val="center"/>
        <w:rPr>
          <w:rFonts w:ascii="Chalkboard" w:hAnsi="Chalkboard"/>
          <w:sz w:val="40"/>
          <w:szCs w:val="40"/>
        </w:rPr>
      </w:pPr>
      <w:r w:rsidRPr="00456DF8">
        <w:rPr>
          <w:rFonts w:ascii="Chalkboard" w:hAnsi="Chalkboard"/>
          <w:sz w:val="40"/>
          <w:szCs w:val="40"/>
        </w:rPr>
        <w:t>Order</w:t>
      </w:r>
    </w:p>
    <w:p w14:paraId="6AFBEAA2" w14:textId="77777777" w:rsidR="00605925" w:rsidRDefault="00605925" w:rsidP="00605925">
      <w:pPr>
        <w:jc w:val="center"/>
        <w:rPr>
          <w:rFonts w:ascii="Chalkboard" w:hAnsi="Chalkboard"/>
          <w:sz w:val="32"/>
          <w:szCs w:val="32"/>
        </w:rPr>
      </w:pPr>
    </w:p>
    <w:p w14:paraId="3186D8A0" w14:textId="085F7947" w:rsidR="00605925" w:rsidRPr="00605925" w:rsidRDefault="00605925" w:rsidP="00605925">
      <w:pPr>
        <w:jc w:val="center"/>
        <w:rPr>
          <w:rFonts w:ascii="Chalkboard" w:hAnsi="Chalkboard"/>
          <w:sz w:val="32"/>
          <w:szCs w:val="32"/>
        </w:rPr>
      </w:pPr>
    </w:p>
    <w:sectPr w:rsidR="00605925" w:rsidRPr="00605925" w:rsidSect="00605925">
      <w:footerReference w:type="default" r:id="rId8"/>
      <w:pgSz w:w="15840" w:h="12240" w:orient="landscape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03DAD4" w14:textId="77777777" w:rsidR="00F518FB" w:rsidRDefault="00F518FB" w:rsidP="0063342A">
      <w:r>
        <w:separator/>
      </w:r>
    </w:p>
  </w:endnote>
  <w:endnote w:type="continuationSeparator" w:id="0">
    <w:p w14:paraId="23683A6B" w14:textId="77777777" w:rsidR="00F518FB" w:rsidRDefault="00F518FB" w:rsidP="006334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halkboard">
    <w:altName w:val="Kristen ITC"/>
    <w:charset w:val="4D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1FCCFE" w14:textId="35C7E57E" w:rsidR="0063342A" w:rsidRPr="0063342A" w:rsidRDefault="0063342A" w:rsidP="0063342A">
    <w:pPr>
      <w:pStyle w:val="Footer"/>
      <w:jc w:val="right"/>
      <w:rPr>
        <w:i/>
        <w:sz w:val="16"/>
        <w:szCs w:val="16"/>
      </w:rPr>
    </w:pPr>
    <w:r w:rsidRPr="0063342A">
      <w:rPr>
        <w:i/>
        <w:sz w:val="16"/>
        <w:szCs w:val="16"/>
      </w:rPr>
      <w:t xml:space="preserve">Images source: “Chefs” by </w:t>
    </w:r>
    <w:proofErr w:type="spellStart"/>
    <w:r w:rsidRPr="0063342A">
      <w:rPr>
        <w:i/>
        <w:sz w:val="16"/>
        <w:szCs w:val="16"/>
      </w:rPr>
      <w:t>GraphicMama</w:t>
    </w:r>
    <w:proofErr w:type="spellEnd"/>
    <w:r w:rsidRPr="0063342A">
      <w:rPr>
        <w:i/>
        <w:sz w:val="16"/>
        <w:szCs w:val="16"/>
      </w:rPr>
      <w:t xml:space="preserve">-team on </w:t>
    </w:r>
    <w:hyperlink r:id="rId1" w:history="1">
      <w:r w:rsidRPr="0063342A">
        <w:rPr>
          <w:rStyle w:val="Hyperlink"/>
          <w:i/>
          <w:sz w:val="16"/>
          <w:szCs w:val="16"/>
        </w:rPr>
        <w:t>Pixabay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177F9B" w14:textId="77777777" w:rsidR="00F518FB" w:rsidRDefault="00F518FB" w:rsidP="0063342A">
      <w:r>
        <w:separator/>
      </w:r>
    </w:p>
  </w:footnote>
  <w:footnote w:type="continuationSeparator" w:id="0">
    <w:p w14:paraId="5572FFF9" w14:textId="77777777" w:rsidR="00F518FB" w:rsidRDefault="00F518FB" w:rsidP="0063342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wMTIzMDYxNTW3tDBT0lEKTi0uzszPAykwqgUA8Q42ZiwAAAA="/>
  </w:docVars>
  <w:rsids>
    <w:rsidRoot w:val="00605925"/>
    <w:rsid w:val="000E7983"/>
    <w:rsid w:val="002F68C4"/>
    <w:rsid w:val="00456DF8"/>
    <w:rsid w:val="005E7308"/>
    <w:rsid w:val="00605925"/>
    <w:rsid w:val="0063342A"/>
    <w:rsid w:val="00C210F3"/>
    <w:rsid w:val="00D04013"/>
    <w:rsid w:val="00D62CD3"/>
    <w:rsid w:val="00DD254A"/>
    <w:rsid w:val="00F518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87352"/>
  <w15:chartTrackingRefBased/>
  <w15:docId w15:val="{72EA5F87-6B51-5D49-B1DD-39998DBC3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34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342A"/>
  </w:style>
  <w:style w:type="paragraph" w:styleId="Footer">
    <w:name w:val="footer"/>
    <w:basedOn w:val="Normal"/>
    <w:link w:val="FooterChar"/>
    <w:uiPriority w:val="99"/>
    <w:unhideWhenUsed/>
    <w:rsid w:val="006334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342A"/>
  </w:style>
  <w:style w:type="character" w:styleId="Hyperlink">
    <w:name w:val="Hyperlink"/>
    <w:basedOn w:val="DefaultParagraphFont"/>
    <w:uiPriority w:val="99"/>
    <w:unhideWhenUsed/>
    <w:rsid w:val="0063342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pixabay.com/en/users/GraphicMama-team-2641041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</Words>
  <Characters>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riting Prompt Restaurant</vt:lpstr>
    </vt:vector>
  </TitlesOfParts>
  <Company/>
  <LinksUpToDate>false</LinksUpToDate>
  <CharactersWithSpaces>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ing Prompt Restaurant</dc:title>
  <dc:subject/>
  <dc:creator>Cheri Helmstetter</dc:creator>
  <cp:keywords/>
  <dc:description/>
  <cp:lastModifiedBy>Windows User</cp:lastModifiedBy>
  <cp:revision>2</cp:revision>
  <dcterms:created xsi:type="dcterms:W3CDTF">2018-10-26T15:58:00Z</dcterms:created>
  <dcterms:modified xsi:type="dcterms:W3CDTF">2018-10-26T15:58:00Z</dcterms:modified>
</cp:coreProperties>
</file>